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D71A86" w14:textId="6F9B00B8" w:rsidR="00B60560" w:rsidRDefault="00A0359B">
      <w:r>
        <w:rPr>
          <w:noProof/>
        </w:rPr>
        <w:drawing>
          <wp:anchor distT="0" distB="0" distL="114300" distR="114300" simplePos="0" relativeHeight="251658240" behindDoc="0" locked="0" layoutInCell="1" allowOverlap="1" wp14:anchorId="28777E11" wp14:editId="6784C5C4">
            <wp:simplePos x="0" y="0"/>
            <wp:positionH relativeFrom="margin">
              <wp:posOffset>-409575</wp:posOffset>
            </wp:positionH>
            <wp:positionV relativeFrom="paragraph">
              <wp:posOffset>0</wp:posOffset>
            </wp:positionV>
            <wp:extent cx="9930130" cy="558292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30130" cy="5582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B60560" w:rsidSect="00A0359B">
      <w:pgSz w:w="16840" w:h="11907" w:orient="landscape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0sDAzMjQwNjE2NzZT0lEKTi0uzszPAykwrAUACpDvnCwAAAA="/>
  </w:docVars>
  <w:rsids>
    <w:rsidRoot w:val="00A0359B"/>
    <w:rsid w:val="006E2B5E"/>
    <w:rsid w:val="00A0359B"/>
    <w:rsid w:val="00B605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CFEEECA"/>
  <w15:chartTrackingRefBased/>
  <w15:docId w15:val="{3B21BD60-F95F-45C3-A704-19BE28EA5C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</cp:revision>
  <dcterms:created xsi:type="dcterms:W3CDTF">2022-10-10T20:50:00Z</dcterms:created>
  <dcterms:modified xsi:type="dcterms:W3CDTF">2022-10-10T2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513b7b5-8868-4f6a-a1f1-438b6ff60be8</vt:lpwstr>
  </property>
</Properties>
</file>